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0:40Z</dcterms:created>
  <dcterms:modified xsi:type="dcterms:W3CDTF">2023-05-25T14: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Wandering in the Wilderness</vt:lpwstr>
  </property>
</Properties>
</file>